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4CBF6B97" w:rsidR="008D0F87" w:rsidRPr="00C76128" w:rsidRDefault="0037679C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1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4B2E23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il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6DE45A80" w:rsidR="00122579" w:rsidRDefault="007F5209" w:rsidP="00E562AD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37679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7679C">
        <w:rPr>
          <w:rFonts w:ascii="Arial" w:eastAsia="Times New Roman" w:hAnsi="Arial" w:cs="Arial"/>
          <w:sz w:val="20"/>
          <w:szCs w:val="20"/>
        </w:rPr>
        <w:t>Mohamed Ali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0A4DF5A2" w:rsidR="008D0F87" w:rsidRPr="00C76128" w:rsidRDefault="00D1630B" w:rsidP="0037679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37679C" w:rsidRPr="0037679C">
        <w:rPr>
          <w:rFonts w:ascii="ltr-font" w:hAnsi="ltr-font"/>
          <w:color w:val="333333"/>
          <w:sz w:val="21"/>
          <w:szCs w:val="21"/>
          <w:shd w:val="clear" w:color="auto" w:fill="F5F5F5"/>
        </w:rPr>
        <w:t>AJGH-2502-1077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37679C" w:rsidRPr="0037679C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Evaluation of Fecal Calprotectin in Patients with Juvenile Polyps before and After Polypectomy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172544FA" w14:textId="77777777" w:rsidR="00C5745F" w:rsidRPr="00C5745F" w:rsidRDefault="00C5745F" w:rsidP="00C574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 1</w:t>
      </w:r>
      <w:r w:rsidR="00C751BB">
        <w:rPr>
          <w:b/>
          <w:bCs/>
          <w:sz w:val="28"/>
          <w:szCs w:val="28"/>
        </w:rPr>
        <w:t>:</w:t>
      </w:r>
      <w:r w:rsidR="00AD6F3F">
        <w:rPr>
          <w:b/>
          <w:bCs/>
          <w:sz w:val="28"/>
          <w:szCs w:val="28"/>
        </w:rPr>
        <w:t xml:space="preserve"> </w:t>
      </w:r>
      <w:r w:rsidRPr="00C5745F">
        <w:rPr>
          <w:b/>
          <w:bCs/>
          <w:sz w:val="28"/>
          <w:szCs w:val="28"/>
        </w:rPr>
        <w:t>(gastroenterologist)</w:t>
      </w:r>
    </w:p>
    <w:p w14:paraId="59F931A1" w14:textId="04A452E3" w:rsidR="00C5745F" w:rsidRDefault="00C5745F" w:rsidP="00371101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>Well-written research</w:t>
      </w:r>
    </w:p>
    <w:p w14:paraId="7E2CE172" w14:textId="4A91ABDA" w:rsidR="00AD6F3F" w:rsidRDefault="00C5745F" w:rsidP="00C5745F">
      <w:pPr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>Some grammar errors need fixing.</w:t>
      </w:r>
      <w:r w:rsidR="00AD6F3F" w:rsidRPr="00AD6F3F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371101" w:rsidRPr="0037110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Reviewer 2: </w:t>
      </w:r>
      <w:bookmarkStart w:id="0" w:name="_Hlk196127994"/>
      <w:r w:rsidR="00371101" w:rsidRPr="0037110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(gastroenterologist)</w:t>
      </w:r>
    </w:p>
    <w:bookmarkEnd w:id="0"/>
    <w:p w14:paraId="77B13886" w14:textId="7F9A3E68" w:rsidR="00C5745F" w:rsidRPr="00C5745F" w:rsidRDefault="00C5745F" w:rsidP="00C5745F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I read with great interest your manuscript about the utility of fecal calprotectin in predicting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the presence of juvenile polyps and detecting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relapse after resection.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The manuscript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was written excellently, with easy language, and was very informative.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Fecal calprotectin is a promising marker in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a variety of gastrointestinal diseases, such as ulcerative colitis, helping in diagnosis and follow-up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But you should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emphasize that fecal calprotectin is raised in response to many drugs, inflammatory conditions, and Infectious conditions, 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>so it is not specific.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You state that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European Society of Pediatric Gastroenterology recommends using fecal calprotectin as a diagnostic and prognostic marker, so it is a </w:t>
      </w: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consensus guideline. </w:t>
      </w:r>
    </w:p>
    <w:p w14:paraId="7388B210" w14:textId="68DABF88" w:rsidR="00F5208D" w:rsidRDefault="00C5745F" w:rsidP="00C5745F">
      <w:pPr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 w:rsidRPr="00C5745F">
        <w:rPr>
          <w:rFonts w:ascii="Aptos" w:eastAsia="DengXian" w:hAnsi="Aptos" w:cs="Arial"/>
          <w:kern w:val="2"/>
          <w:sz w:val="24"/>
          <w:szCs w:val="24"/>
          <w:lang w:eastAsia="zh-CN"/>
        </w:rPr>
        <w:t> </w:t>
      </w:r>
      <w:r w:rsidR="00F5208D"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Reviewer</w:t>
      </w:r>
      <w:r w:rsidR="00E562A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 </w:t>
      </w:r>
      <w:r w:rsidR="00F5208D"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3</w:t>
      </w:r>
      <w:r w:rsidR="008C538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:</w:t>
      </w:r>
      <w:r w:rsidR="007242A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 </w:t>
      </w:r>
      <w:r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biostatistician</w:t>
      </w:r>
    </w:p>
    <w:p w14:paraId="7F4ABCE1" w14:textId="56CD8CCD" w:rsidR="00C5745F" w:rsidRPr="00C5745F" w:rsidRDefault="004B2E23" w:rsidP="00C5745F">
      <w:r>
        <w:t>The statistics need revision. The sample size is not present, and the study design is incorrect (cohort instead of cross-sectional).</w:t>
      </w:r>
    </w:p>
    <w:p w14:paraId="713D0536" w14:textId="77777777" w:rsidR="00C5745F" w:rsidRPr="00C5745F" w:rsidRDefault="00C5745F" w:rsidP="00C5745F">
      <w:r w:rsidRPr="00C5745F">
        <w:t> </w:t>
      </w:r>
    </w:p>
    <w:p w14:paraId="5A576534" w14:textId="5029D54A" w:rsidR="00E562AD" w:rsidRPr="00E562AD" w:rsidRDefault="00E562AD" w:rsidP="00E562AD">
      <w:r>
        <w:lastRenderedPageBreak/>
        <w:t>Check the uploaded file.</w:t>
      </w:r>
    </w:p>
    <w:p w14:paraId="739677C9" w14:textId="77777777" w:rsidR="00E562AD" w:rsidRPr="007242AD" w:rsidRDefault="00E562AD" w:rsidP="007242AD"/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500D448C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 w:rsidR="004B2E23">
        <w:t xml:space="preserve">the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D5868"/>
    <w:rsid w:val="000E2999"/>
    <w:rsid w:val="000F1DE4"/>
    <w:rsid w:val="000F6F6B"/>
    <w:rsid w:val="000F7603"/>
    <w:rsid w:val="00117321"/>
    <w:rsid w:val="001173C9"/>
    <w:rsid w:val="00122579"/>
    <w:rsid w:val="001309BE"/>
    <w:rsid w:val="00136173"/>
    <w:rsid w:val="00143F2A"/>
    <w:rsid w:val="001640A1"/>
    <w:rsid w:val="001A2E54"/>
    <w:rsid w:val="001D2333"/>
    <w:rsid w:val="001D7D37"/>
    <w:rsid w:val="001E7530"/>
    <w:rsid w:val="001F2221"/>
    <w:rsid w:val="001F5EF5"/>
    <w:rsid w:val="002046B0"/>
    <w:rsid w:val="002114DD"/>
    <w:rsid w:val="00216525"/>
    <w:rsid w:val="0022099F"/>
    <w:rsid w:val="002364F5"/>
    <w:rsid w:val="00253C55"/>
    <w:rsid w:val="002630F5"/>
    <w:rsid w:val="00264FD3"/>
    <w:rsid w:val="003078E7"/>
    <w:rsid w:val="00322BAE"/>
    <w:rsid w:val="00371101"/>
    <w:rsid w:val="00371640"/>
    <w:rsid w:val="00375AFB"/>
    <w:rsid w:val="0037679C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A11D2"/>
    <w:rsid w:val="004B2E23"/>
    <w:rsid w:val="004D34C6"/>
    <w:rsid w:val="0052405C"/>
    <w:rsid w:val="005673FF"/>
    <w:rsid w:val="005740DE"/>
    <w:rsid w:val="005913A9"/>
    <w:rsid w:val="005B3E87"/>
    <w:rsid w:val="005E291A"/>
    <w:rsid w:val="00601EEF"/>
    <w:rsid w:val="00624F60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242AD"/>
    <w:rsid w:val="007614AC"/>
    <w:rsid w:val="0078631E"/>
    <w:rsid w:val="007A09FA"/>
    <w:rsid w:val="007A14B1"/>
    <w:rsid w:val="007A49BC"/>
    <w:rsid w:val="007B438A"/>
    <w:rsid w:val="007D641C"/>
    <w:rsid w:val="007E66C4"/>
    <w:rsid w:val="007F5209"/>
    <w:rsid w:val="00836559"/>
    <w:rsid w:val="008428C6"/>
    <w:rsid w:val="00842DC2"/>
    <w:rsid w:val="0084709F"/>
    <w:rsid w:val="00852966"/>
    <w:rsid w:val="00897B53"/>
    <w:rsid w:val="008B6CA9"/>
    <w:rsid w:val="008C1C64"/>
    <w:rsid w:val="008C5381"/>
    <w:rsid w:val="008D0F87"/>
    <w:rsid w:val="008D6228"/>
    <w:rsid w:val="00910D33"/>
    <w:rsid w:val="00920080"/>
    <w:rsid w:val="00922EE7"/>
    <w:rsid w:val="00926924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D42C7"/>
    <w:rsid w:val="00AD6F3F"/>
    <w:rsid w:val="00B243F6"/>
    <w:rsid w:val="00B26F35"/>
    <w:rsid w:val="00B4646F"/>
    <w:rsid w:val="00B66EBA"/>
    <w:rsid w:val="00B745FB"/>
    <w:rsid w:val="00B866E0"/>
    <w:rsid w:val="00BC1849"/>
    <w:rsid w:val="00BC1B99"/>
    <w:rsid w:val="00BC47A4"/>
    <w:rsid w:val="00BD67D0"/>
    <w:rsid w:val="00BE19C8"/>
    <w:rsid w:val="00BF12C9"/>
    <w:rsid w:val="00C07BE5"/>
    <w:rsid w:val="00C07D0F"/>
    <w:rsid w:val="00C403D4"/>
    <w:rsid w:val="00C5745F"/>
    <w:rsid w:val="00C751BB"/>
    <w:rsid w:val="00C77528"/>
    <w:rsid w:val="00C85FDD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562AD"/>
    <w:rsid w:val="00E63287"/>
    <w:rsid w:val="00E63FE4"/>
    <w:rsid w:val="00E660E6"/>
    <w:rsid w:val="00EA38A3"/>
    <w:rsid w:val="00EF5B39"/>
    <w:rsid w:val="00F255CC"/>
    <w:rsid w:val="00F50183"/>
    <w:rsid w:val="00F5070B"/>
    <w:rsid w:val="00F5208D"/>
    <w:rsid w:val="00F74E66"/>
    <w:rsid w:val="00FA6760"/>
    <w:rsid w:val="00FD22F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7</TotalTime>
  <Pages>1</Pages>
  <Words>689</Words>
  <Characters>3843</Characters>
  <Application>Microsoft Office Word</Application>
  <DocSecurity>0</DocSecurity>
  <Lines>6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95</cp:revision>
  <dcterms:created xsi:type="dcterms:W3CDTF">2022-08-06T12:10:00Z</dcterms:created>
  <dcterms:modified xsi:type="dcterms:W3CDTF">2025-04-2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